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0F943" w14:textId="691E89C9" w:rsidR="00226512" w:rsidRPr="00364D8B" w:rsidRDefault="006760B7" w:rsidP="00B71EA5">
      <w:pPr>
        <w:jc w:val="center"/>
        <w:rPr>
          <w:rFonts w:ascii="Times New Roman" w:hAnsi="Times New Roman" w:cs="Times New Roman"/>
          <w:sz w:val="32"/>
          <w:szCs w:val="36"/>
        </w:rPr>
      </w:pPr>
      <w:r w:rsidRPr="00364D8B">
        <w:rPr>
          <w:rFonts w:ascii="Times New Roman" w:hAnsi="Times New Roman" w:cs="Times New Roman"/>
          <w:sz w:val="32"/>
          <w:szCs w:val="36"/>
        </w:rPr>
        <w:t>Proof of</w:t>
      </w:r>
      <w:r w:rsidR="003C5510" w:rsidRPr="00364D8B">
        <w:rPr>
          <w:rFonts w:ascii="Times New Roman" w:hAnsi="Times New Roman" w:cs="Times New Roman"/>
          <w:sz w:val="32"/>
          <w:szCs w:val="36"/>
        </w:rPr>
        <w:t xml:space="preserve"> </w:t>
      </w:r>
      <w:r w:rsidRPr="00364D8B">
        <w:rPr>
          <w:rFonts w:ascii="Times New Roman" w:hAnsi="Times New Roman" w:cs="Times New Roman"/>
          <w:sz w:val="32"/>
          <w:szCs w:val="36"/>
        </w:rPr>
        <w:t>Course Taken</w:t>
      </w:r>
    </w:p>
    <w:p w14:paraId="7057DC41" w14:textId="5398DD8D" w:rsidR="00B71EA5" w:rsidRPr="00364D8B" w:rsidRDefault="00226512" w:rsidP="00226512">
      <w:pPr>
        <w:ind w:firstLineChars="2800" w:firstLine="5880"/>
        <w:rPr>
          <w:rFonts w:ascii="Times New Roman" w:hAnsi="Times New Roman" w:cs="Times New Roman"/>
        </w:rPr>
      </w:pPr>
      <w:r w:rsidRPr="00364D8B">
        <w:rPr>
          <w:rFonts w:ascii="Times New Roman" w:hAnsi="Times New Roman" w:cs="Times New Roman"/>
        </w:rPr>
        <w:t>Date</w:t>
      </w:r>
      <w:r w:rsidR="00971AA7" w:rsidRPr="00364D8B">
        <w:rPr>
          <w:rFonts w:ascii="Times New Roman" w:hAnsi="Times New Roman" w:cs="Times New Roman"/>
        </w:rPr>
        <w:t>:</w:t>
      </w:r>
    </w:p>
    <w:p w14:paraId="75A997C1" w14:textId="61481A36" w:rsidR="00226512" w:rsidRPr="00364D8B" w:rsidRDefault="00226512">
      <w:pPr>
        <w:rPr>
          <w:rFonts w:ascii="Times New Roman" w:hAnsi="Times New Roman" w:cs="Times New Roman"/>
        </w:rPr>
      </w:pPr>
    </w:p>
    <w:p w14:paraId="062FC7EB" w14:textId="77777777" w:rsidR="00226512" w:rsidRPr="00364D8B" w:rsidRDefault="00226512">
      <w:pPr>
        <w:rPr>
          <w:rFonts w:ascii="Times New Roman" w:hAnsi="Times New Roman" w:cs="Times New Roman"/>
        </w:rPr>
      </w:pPr>
      <w:r w:rsidRPr="00364D8B">
        <w:rPr>
          <w:rFonts w:ascii="Times New Roman" w:hAnsi="Times New Roman" w:cs="Times New Roman"/>
        </w:rPr>
        <w:t>To Dean of School of Foreign Studies, Osaka University</w:t>
      </w:r>
      <w:r w:rsidR="00CE475B" w:rsidRPr="00364D8B">
        <w:rPr>
          <w:rFonts w:ascii="Times New Roman" w:hAnsi="Times New Roman" w:cs="Times New Roman"/>
        </w:rPr>
        <w:t>:</w:t>
      </w:r>
    </w:p>
    <w:p w14:paraId="72153F23" w14:textId="77777777" w:rsidR="00226512" w:rsidRPr="00364D8B" w:rsidRDefault="00226512">
      <w:pPr>
        <w:rPr>
          <w:rFonts w:ascii="Times New Roman" w:hAnsi="Times New Roman" w:cs="Times New Roman"/>
        </w:rPr>
      </w:pPr>
    </w:p>
    <w:p w14:paraId="34240778" w14:textId="17B51B9F" w:rsidR="002010D8" w:rsidRPr="00364D8B" w:rsidRDefault="002010D8" w:rsidP="00B71EA5">
      <w:pPr>
        <w:rPr>
          <w:rFonts w:ascii="Times New Roman" w:hAnsi="Times New Roman" w:cs="Times New Roman"/>
        </w:rPr>
      </w:pPr>
      <w:r w:rsidRPr="00364D8B">
        <w:rPr>
          <w:rFonts w:ascii="Times New Roman" w:hAnsi="Times New Roman" w:cs="Times New Roman"/>
        </w:rPr>
        <w:t xml:space="preserve">I hereby certify that the </w:t>
      </w:r>
      <w:r w:rsidR="003A3166" w:rsidRPr="00364D8B">
        <w:rPr>
          <w:rFonts w:ascii="Times New Roman" w:hAnsi="Times New Roman" w:cs="Times New Roman"/>
        </w:rPr>
        <w:t xml:space="preserve">matters mentioned hereunder </w:t>
      </w:r>
      <w:r w:rsidR="00E97F10" w:rsidRPr="00364D8B">
        <w:rPr>
          <w:rFonts w:ascii="Times New Roman" w:hAnsi="Times New Roman" w:cs="Times New Roman"/>
        </w:rPr>
        <w:t xml:space="preserve">are </w:t>
      </w:r>
      <w:r w:rsidR="003A3166" w:rsidRPr="00364D8B">
        <w:rPr>
          <w:rFonts w:ascii="Times New Roman" w:hAnsi="Times New Roman" w:cs="Times New Roman"/>
        </w:rPr>
        <w:t>all true and correct.</w:t>
      </w:r>
    </w:p>
    <w:p w14:paraId="653F53D8" w14:textId="77777777" w:rsidR="0026577D" w:rsidRPr="00364D8B" w:rsidRDefault="0026577D" w:rsidP="0026577D">
      <w:pPr>
        <w:rPr>
          <w:rFonts w:ascii="Times New Roman" w:hAnsi="Times New Roman" w:cs="Times New Roman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3E5158" w:rsidRPr="00364D8B" w14:paraId="7973409C" w14:textId="77777777" w:rsidTr="00364D8B">
        <w:tc>
          <w:tcPr>
            <w:tcW w:w="3114" w:type="dxa"/>
          </w:tcPr>
          <w:p w14:paraId="7F761578" w14:textId="4011CAA5" w:rsidR="003E5158" w:rsidRPr="00364D8B" w:rsidRDefault="00B77F1D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Student </w:t>
            </w:r>
            <w:r w:rsidR="006760B7" w:rsidRPr="00364D8B">
              <w:rPr>
                <w:rFonts w:ascii="Times New Roman" w:hAnsi="Times New Roman" w:cs="Times New Roman"/>
              </w:rPr>
              <w:t>n</w:t>
            </w:r>
            <w:r w:rsidR="003E5158" w:rsidRPr="00364D8B">
              <w:rPr>
                <w:rFonts w:ascii="Times New Roman" w:hAnsi="Times New Roman" w:cs="Times New Roman"/>
              </w:rPr>
              <w:t>ame</w:t>
            </w:r>
          </w:p>
        </w:tc>
        <w:tc>
          <w:tcPr>
            <w:tcW w:w="5380" w:type="dxa"/>
          </w:tcPr>
          <w:p w14:paraId="70229321" w14:textId="77777777" w:rsidR="003E5158" w:rsidRPr="00364D8B" w:rsidRDefault="003E5158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3E5158" w:rsidRPr="00364D8B" w14:paraId="5701C8CF" w14:textId="77777777" w:rsidTr="00364D8B">
        <w:tc>
          <w:tcPr>
            <w:tcW w:w="3114" w:type="dxa"/>
          </w:tcPr>
          <w:p w14:paraId="5582A8F7" w14:textId="5AADB4C9" w:rsidR="003E5158" w:rsidRPr="00364D8B" w:rsidRDefault="00B77F1D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Course </w:t>
            </w:r>
            <w:r w:rsidR="006760B7" w:rsidRPr="00364D8B">
              <w:rPr>
                <w:rFonts w:ascii="Times New Roman" w:hAnsi="Times New Roman" w:cs="Times New Roman"/>
              </w:rPr>
              <w:t>n</w:t>
            </w:r>
            <w:r w:rsidRPr="00364D8B">
              <w:rPr>
                <w:rFonts w:ascii="Times New Roman" w:hAnsi="Times New Roman" w:cs="Times New Roman"/>
              </w:rPr>
              <w:t>ame</w:t>
            </w:r>
          </w:p>
        </w:tc>
        <w:tc>
          <w:tcPr>
            <w:tcW w:w="5380" w:type="dxa"/>
          </w:tcPr>
          <w:p w14:paraId="1098F528" w14:textId="65251DCF" w:rsidR="003E5158" w:rsidRPr="00364D8B" w:rsidRDefault="003E5158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3E5158" w:rsidRPr="00364D8B" w14:paraId="3F7475A5" w14:textId="77777777" w:rsidTr="00364D8B">
        <w:tc>
          <w:tcPr>
            <w:tcW w:w="3114" w:type="dxa"/>
          </w:tcPr>
          <w:p w14:paraId="7A819FC3" w14:textId="5BA2CF6B" w:rsidR="003E5158" w:rsidRPr="00364D8B" w:rsidRDefault="00B77F1D" w:rsidP="004C3C06">
            <w:pPr>
              <w:pStyle w:val="aa"/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Course </w:t>
            </w:r>
            <w:r w:rsidR="006760B7" w:rsidRPr="00364D8B">
              <w:rPr>
                <w:rFonts w:ascii="Times New Roman" w:hAnsi="Times New Roman" w:cs="Times New Roman"/>
              </w:rPr>
              <w:t>dates</w:t>
            </w:r>
            <w:r w:rsidR="00971AA7" w:rsidRPr="00364D8B">
              <w:rPr>
                <w:rFonts w:ascii="Times New Roman" w:hAnsi="Times New Roman" w:cs="Times New Roman"/>
              </w:rPr>
              <w:t xml:space="preserve"> (</w:t>
            </w:r>
            <w:r w:rsidR="003F7367" w:rsidRPr="00364D8B">
              <w:rPr>
                <w:rFonts w:ascii="Times New Roman" w:hAnsi="Times New Roman" w:cs="Times New Roman"/>
              </w:rPr>
              <w:t>dd</w:t>
            </w:r>
            <w:r w:rsidR="00971AA7" w:rsidRPr="00364D8B">
              <w:rPr>
                <w:rFonts w:ascii="Times New Roman" w:hAnsi="Times New Roman" w:cs="Times New Roman"/>
              </w:rPr>
              <w:t>/</w:t>
            </w:r>
            <w:r w:rsidR="003F7367" w:rsidRPr="00364D8B">
              <w:rPr>
                <w:rFonts w:ascii="Times New Roman" w:hAnsi="Times New Roman" w:cs="Times New Roman"/>
              </w:rPr>
              <w:t>mm</w:t>
            </w:r>
            <w:r w:rsidR="00971AA7" w:rsidRPr="00364D8B">
              <w:rPr>
                <w:rFonts w:ascii="Times New Roman" w:hAnsi="Times New Roman" w:cs="Times New Roman"/>
              </w:rPr>
              <w:t>/</w:t>
            </w:r>
            <w:proofErr w:type="spellStart"/>
            <w:r w:rsidR="003F7367" w:rsidRPr="00364D8B">
              <w:rPr>
                <w:rFonts w:ascii="Times New Roman" w:hAnsi="Times New Roman" w:cs="Times New Roman"/>
              </w:rPr>
              <w:t>yyyy</w:t>
            </w:r>
            <w:proofErr w:type="spellEnd"/>
            <w:r w:rsidR="00971AA7" w:rsidRPr="00364D8B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5380" w:type="dxa"/>
          </w:tcPr>
          <w:p w14:paraId="59DAF1A0" w14:textId="7A108631" w:rsidR="003E5158" w:rsidRPr="00364D8B" w:rsidRDefault="00BB513A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From           </w:t>
            </w:r>
            <w:r w:rsidR="00971AA7" w:rsidRPr="00364D8B">
              <w:rPr>
                <w:rFonts w:ascii="Times New Roman" w:hAnsi="Times New Roman" w:cs="Times New Roman"/>
              </w:rPr>
              <w:t xml:space="preserve">     </w:t>
            </w:r>
            <w:r w:rsidRPr="00364D8B">
              <w:rPr>
                <w:rFonts w:ascii="Times New Roman" w:hAnsi="Times New Roman" w:cs="Times New Roman"/>
              </w:rPr>
              <w:t xml:space="preserve"> </w:t>
            </w:r>
            <w:r w:rsidR="00971AA7" w:rsidRPr="00364D8B">
              <w:rPr>
                <w:rFonts w:ascii="Times New Roman" w:hAnsi="Times New Roman" w:cs="Times New Roman"/>
              </w:rPr>
              <w:t xml:space="preserve"> </w:t>
            </w:r>
            <w:r w:rsidRPr="00364D8B">
              <w:rPr>
                <w:rFonts w:ascii="Times New Roman" w:hAnsi="Times New Roman" w:cs="Times New Roman"/>
              </w:rPr>
              <w:t>to</w:t>
            </w:r>
          </w:p>
        </w:tc>
      </w:tr>
      <w:tr w:rsidR="003E5158" w:rsidRPr="00364D8B" w14:paraId="0D0F9077" w14:textId="77777777" w:rsidTr="00364D8B">
        <w:tc>
          <w:tcPr>
            <w:tcW w:w="3114" w:type="dxa"/>
          </w:tcPr>
          <w:p w14:paraId="71D211B5" w14:textId="6098CCE7" w:rsidR="004C3C06" w:rsidRPr="00364D8B" w:rsidRDefault="00B77F1D" w:rsidP="00364D8B">
            <w:pPr>
              <w:rPr>
                <w:rFonts w:ascii="Times New Roman" w:hAnsi="Times New Roman" w:cs="Times New Roman"/>
                <w:i/>
              </w:rPr>
            </w:pPr>
            <w:r w:rsidRPr="00364D8B">
              <w:rPr>
                <w:rFonts w:ascii="Times New Roman" w:hAnsi="Times New Roman" w:cs="Times New Roman"/>
              </w:rPr>
              <w:t xml:space="preserve">Day and </w:t>
            </w:r>
            <w:r w:rsidR="006760B7" w:rsidRPr="00364D8B">
              <w:rPr>
                <w:rFonts w:ascii="Times New Roman" w:hAnsi="Times New Roman" w:cs="Times New Roman"/>
              </w:rPr>
              <w:t>p</w:t>
            </w:r>
            <w:r w:rsidRPr="00364D8B">
              <w:rPr>
                <w:rFonts w:ascii="Times New Roman" w:hAnsi="Times New Roman" w:cs="Times New Roman"/>
              </w:rPr>
              <w:t>eriod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  <w:r w:rsidR="004C3C06" w:rsidRPr="00364D8B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20"/>
              </w:rPr>
              <w:t>e.g. Monday, 9:00-10:30</w:t>
            </w:r>
          </w:p>
        </w:tc>
        <w:tc>
          <w:tcPr>
            <w:tcW w:w="5380" w:type="dxa"/>
          </w:tcPr>
          <w:p w14:paraId="22FE33A2" w14:textId="20F272B7" w:rsidR="003E5158" w:rsidRPr="00364D8B" w:rsidRDefault="003E5158" w:rsidP="0026577D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14:paraId="20553051" w14:textId="721D004A" w:rsidR="003E5158" w:rsidRPr="00364D8B" w:rsidRDefault="003E5158" w:rsidP="009C6C89">
      <w:pPr>
        <w:rPr>
          <w:rFonts w:ascii="Times New Roman" w:hAnsi="Times New Roman" w:cs="Times New Roman"/>
        </w:rPr>
      </w:pPr>
    </w:p>
    <w:p w14:paraId="5DA0FCB5" w14:textId="075E6BB2" w:rsidR="00E70905" w:rsidRPr="00364D8B" w:rsidRDefault="00E70905" w:rsidP="009C6C89">
      <w:pPr>
        <w:rPr>
          <w:rFonts w:ascii="Times New Roman" w:hAnsi="Times New Roman" w:cs="Times New Roman"/>
          <w:sz w:val="18"/>
          <w:szCs w:val="24"/>
        </w:rPr>
      </w:pPr>
      <w:r w:rsidRPr="00364D8B">
        <w:rPr>
          <w:rFonts w:ascii="Times New Roman" w:hAnsi="Times New Roman" w:cs="Times New Roman"/>
          <w:sz w:val="18"/>
          <w:szCs w:val="24"/>
        </w:rPr>
        <w:t>*</w:t>
      </w:r>
      <w:r w:rsidR="00971AA7" w:rsidRPr="00364D8B">
        <w:rPr>
          <w:rFonts w:ascii="Times New Roman" w:hAnsi="Times New Roman" w:cs="Times New Roman"/>
          <w:sz w:val="18"/>
          <w:szCs w:val="24"/>
        </w:rPr>
        <w:t>Provide the following information i</w:t>
      </w:r>
      <w:r w:rsidRPr="00364D8B">
        <w:rPr>
          <w:rFonts w:ascii="Times New Roman" w:hAnsi="Times New Roman" w:cs="Times New Roman"/>
          <w:sz w:val="18"/>
          <w:szCs w:val="24"/>
        </w:rPr>
        <w:t>f there</w:t>
      </w:r>
      <w:r w:rsidR="00971AA7" w:rsidRPr="00364D8B">
        <w:rPr>
          <w:rFonts w:ascii="Times New Roman" w:hAnsi="Times New Roman" w:cs="Times New Roman"/>
          <w:sz w:val="18"/>
          <w:szCs w:val="24"/>
        </w:rPr>
        <w:t xml:space="preserve"> i</w:t>
      </w:r>
      <w:r w:rsidRPr="00364D8B">
        <w:rPr>
          <w:rFonts w:ascii="Times New Roman" w:hAnsi="Times New Roman" w:cs="Times New Roman"/>
          <w:sz w:val="18"/>
          <w:szCs w:val="24"/>
        </w:rPr>
        <w:t xml:space="preserve">s no mention of the </w:t>
      </w:r>
      <w:r w:rsidR="00B77F1D" w:rsidRPr="00364D8B">
        <w:rPr>
          <w:rFonts w:ascii="Times New Roman" w:hAnsi="Times New Roman" w:cs="Times New Roman"/>
          <w:sz w:val="18"/>
          <w:szCs w:val="24"/>
        </w:rPr>
        <w:t>course</w:t>
      </w:r>
      <w:r w:rsidRPr="00364D8B">
        <w:rPr>
          <w:rFonts w:ascii="Times New Roman" w:hAnsi="Times New Roman" w:cs="Times New Roman"/>
          <w:sz w:val="18"/>
          <w:szCs w:val="24"/>
        </w:rPr>
        <w:t xml:space="preserve"> hours on the syllabus</w:t>
      </w:r>
      <w:r w:rsidR="00971AA7" w:rsidRPr="00364D8B">
        <w:rPr>
          <w:rFonts w:ascii="Times New Roman" w:hAnsi="Times New Roman" w:cs="Times New Roman"/>
          <w:sz w:val="18"/>
          <w:szCs w:val="24"/>
        </w:rPr>
        <w:t>/</w:t>
      </w:r>
      <w:r w:rsidRPr="00364D8B">
        <w:rPr>
          <w:rFonts w:ascii="Times New Roman" w:hAnsi="Times New Roman" w:cs="Times New Roman"/>
          <w:sz w:val="18"/>
          <w:szCs w:val="24"/>
        </w:rPr>
        <w:t>transcript</w:t>
      </w:r>
      <w:r w:rsidR="00E872AF" w:rsidRPr="00364D8B">
        <w:rPr>
          <w:rFonts w:ascii="Times New Roman" w:hAnsi="Times New Roman" w:cs="Times New Roman"/>
          <w:sz w:val="18"/>
          <w:szCs w:val="24"/>
        </w:rPr>
        <w:t>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114"/>
        <w:gridCol w:w="2410"/>
        <w:gridCol w:w="1701"/>
      </w:tblGrid>
      <w:tr w:rsidR="00BB513A" w:rsidRPr="00364D8B" w14:paraId="2693861E" w14:textId="5F1CBB10" w:rsidTr="00364D8B">
        <w:tc>
          <w:tcPr>
            <w:tcW w:w="3114" w:type="dxa"/>
          </w:tcPr>
          <w:p w14:paraId="351BBF1C" w14:textId="008FCB81" w:rsidR="00BB513A" w:rsidRPr="00364D8B" w:rsidRDefault="006B70E9" w:rsidP="006B70E9">
            <w:pPr>
              <w:rPr>
                <w:rFonts w:ascii="Times New Roman" w:hAnsi="Times New Roman" w:cs="Times New Roman"/>
              </w:rPr>
            </w:pPr>
            <w:r>
              <w:rPr>
                <w:rFonts w:hint="eastAsia"/>
              </w:rPr>
              <w:t>N</w:t>
            </w:r>
            <w:r>
              <w:t>umber of classes attended</w:t>
            </w:r>
          </w:p>
        </w:tc>
        <w:tc>
          <w:tcPr>
            <w:tcW w:w="2410" w:type="dxa"/>
            <w:tcBorders>
              <w:right w:val="nil"/>
            </w:tcBorders>
          </w:tcPr>
          <w:p w14:paraId="047F66B3" w14:textId="49EB003F" w:rsidR="00BB513A" w:rsidRPr="00364D8B" w:rsidRDefault="00BB513A" w:rsidP="00E709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left w:val="nil"/>
            </w:tcBorders>
          </w:tcPr>
          <w:p w14:paraId="6C415084" w14:textId="3DB19CCF" w:rsidR="00BB513A" w:rsidRPr="00364D8B" w:rsidRDefault="00BB513A" w:rsidP="00BB513A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>times (a)</w:t>
            </w:r>
          </w:p>
        </w:tc>
      </w:tr>
      <w:tr w:rsidR="00BB513A" w:rsidRPr="00364D8B" w14:paraId="5C2AC330" w14:textId="20BAD3E3" w:rsidTr="00364D8B">
        <w:tc>
          <w:tcPr>
            <w:tcW w:w="3114" w:type="dxa"/>
          </w:tcPr>
          <w:p w14:paraId="048D035F" w14:textId="2B4D538C" w:rsidR="00BB513A" w:rsidRPr="00364D8B" w:rsidRDefault="006760B7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>Class length (per class)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410" w:type="dxa"/>
            <w:tcBorders>
              <w:right w:val="nil"/>
            </w:tcBorders>
          </w:tcPr>
          <w:p w14:paraId="30C6F827" w14:textId="70A6896A" w:rsidR="00BB513A" w:rsidRPr="00364D8B" w:rsidRDefault="00BB513A" w:rsidP="00E709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left w:val="nil"/>
            </w:tcBorders>
          </w:tcPr>
          <w:p w14:paraId="3A5F6FBA" w14:textId="57E2A7DA" w:rsidR="00BB513A" w:rsidRPr="00364D8B" w:rsidRDefault="00BB513A" w:rsidP="00BB513A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>min. (b)</w:t>
            </w:r>
          </w:p>
        </w:tc>
      </w:tr>
      <w:tr w:rsidR="00BB513A" w:rsidRPr="00364D8B" w14:paraId="7C5A3B55" w14:textId="7A4DF840" w:rsidTr="00364D8B">
        <w:tc>
          <w:tcPr>
            <w:tcW w:w="3114" w:type="dxa"/>
          </w:tcPr>
          <w:p w14:paraId="6F8EEC2A" w14:textId="1567E33D" w:rsidR="00BB513A" w:rsidRPr="00364D8B" w:rsidRDefault="00BB513A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Total number of </w:t>
            </w:r>
            <w:r w:rsidR="00B77F1D" w:rsidRPr="00364D8B">
              <w:rPr>
                <w:rFonts w:ascii="Times New Roman" w:hAnsi="Times New Roman" w:cs="Times New Roman"/>
              </w:rPr>
              <w:t>course</w:t>
            </w:r>
            <w:r w:rsidRPr="00364D8B">
              <w:rPr>
                <w:rFonts w:ascii="Times New Roman" w:hAnsi="Times New Roman" w:cs="Times New Roman"/>
              </w:rPr>
              <w:t xml:space="preserve"> hours</w:t>
            </w:r>
          </w:p>
        </w:tc>
        <w:tc>
          <w:tcPr>
            <w:tcW w:w="2410" w:type="dxa"/>
            <w:tcBorders>
              <w:right w:val="nil"/>
            </w:tcBorders>
          </w:tcPr>
          <w:p w14:paraId="5906FE65" w14:textId="101B1AB0" w:rsidR="00BB513A" w:rsidRPr="00364D8B" w:rsidRDefault="00BB513A" w:rsidP="00E7090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left w:val="nil"/>
            </w:tcBorders>
          </w:tcPr>
          <w:p w14:paraId="1C39AC9C" w14:textId="798B0A92" w:rsidR="00BB513A" w:rsidRPr="00364D8B" w:rsidRDefault="00BB513A" w:rsidP="00BB513A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>min. (a) x (b)</w:t>
            </w:r>
          </w:p>
        </w:tc>
      </w:tr>
    </w:tbl>
    <w:p w14:paraId="5B2FD77C" w14:textId="5E21A45B" w:rsidR="0026577D" w:rsidRPr="00364D8B" w:rsidRDefault="0026577D" w:rsidP="0026577D">
      <w:pPr>
        <w:rPr>
          <w:rFonts w:ascii="Times New Roman" w:hAnsi="Times New Roman" w:cs="Times New Roman"/>
        </w:rPr>
      </w:pPr>
    </w:p>
    <w:p w14:paraId="72C7D9CE" w14:textId="1DD843C5" w:rsidR="00E872AF" w:rsidRPr="00364D8B" w:rsidRDefault="00E872AF" w:rsidP="00E872AF">
      <w:pPr>
        <w:rPr>
          <w:rFonts w:ascii="Times New Roman" w:hAnsi="Times New Roman" w:cs="Times New Roman"/>
          <w:sz w:val="18"/>
          <w:szCs w:val="24"/>
        </w:rPr>
      </w:pPr>
      <w:r w:rsidRPr="00364D8B">
        <w:rPr>
          <w:rFonts w:ascii="Times New Roman" w:hAnsi="Times New Roman" w:cs="Times New Roman"/>
          <w:sz w:val="18"/>
          <w:szCs w:val="24"/>
        </w:rPr>
        <w:t>*</w:t>
      </w:r>
      <w:r w:rsidR="00971AA7" w:rsidRPr="00364D8B">
        <w:rPr>
          <w:rFonts w:ascii="Times New Roman" w:hAnsi="Times New Roman" w:cs="Times New Roman"/>
          <w:sz w:val="18"/>
          <w:szCs w:val="24"/>
        </w:rPr>
        <w:t xml:space="preserve">Provide the following information if </w:t>
      </w:r>
      <w:r w:rsidRPr="00364D8B">
        <w:rPr>
          <w:rFonts w:ascii="Times New Roman" w:hAnsi="Times New Roman" w:cs="Times New Roman"/>
          <w:sz w:val="18"/>
          <w:szCs w:val="24"/>
        </w:rPr>
        <w:t xml:space="preserve">the </w:t>
      </w:r>
      <w:r w:rsidR="00971AA7" w:rsidRPr="00364D8B">
        <w:rPr>
          <w:rFonts w:ascii="Times New Roman" w:hAnsi="Times New Roman" w:cs="Times New Roman"/>
          <w:sz w:val="18"/>
          <w:szCs w:val="24"/>
        </w:rPr>
        <w:t>course syllabus is unavailable/cannot be confirmed</w:t>
      </w:r>
      <w:r w:rsidRPr="00364D8B">
        <w:rPr>
          <w:rFonts w:ascii="Times New Roman" w:hAnsi="Times New Roman" w:cs="Times New Roman"/>
          <w:sz w:val="18"/>
          <w:szCs w:val="24"/>
        </w:rPr>
        <w:t>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114"/>
        <w:gridCol w:w="5380"/>
      </w:tblGrid>
      <w:tr w:rsidR="003E5158" w:rsidRPr="00364D8B" w14:paraId="3E78F255" w14:textId="77777777" w:rsidTr="00364D8B">
        <w:tc>
          <w:tcPr>
            <w:tcW w:w="3114" w:type="dxa"/>
          </w:tcPr>
          <w:p w14:paraId="4F65442F" w14:textId="294C01C6" w:rsidR="003E5158" w:rsidRPr="00364D8B" w:rsidRDefault="007A5B4E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Language of </w:t>
            </w:r>
            <w:r w:rsidR="006760B7" w:rsidRPr="00364D8B">
              <w:rPr>
                <w:rFonts w:ascii="Times New Roman" w:hAnsi="Times New Roman" w:cs="Times New Roman"/>
              </w:rPr>
              <w:t>instruction</w:t>
            </w:r>
          </w:p>
        </w:tc>
        <w:tc>
          <w:tcPr>
            <w:tcW w:w="5380" w:type="dxa"/>
          </w:tcPr>
          <w:p w14:paraId="7AF5B04A" w14:textId="77777777" w:rsidR="003E5158" w:rsidRPr="00364D8B" w:rsidRDefault="003E5158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7A5B4E" w:rsidRPr="00364D8B" w14:paraId="216F339A" w14:textId="77777777" w:rsidTr="00364D8B">
        <w:tc>
          <w:tcPr>
            <w:tcW w:w="3114" w:type="dxa"/>
          </w:tcPr>
          <w:p w14:paraId="7F69A4D9" w14:textId="0083D275" w:rsidR="007A5B4E" w:rsidRPr="00364D8B" w:rsidRDefault="007A5B4E" w:rsidP="004C3C06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Type of </w:t>
            </w:r>
            <w:r w:rsidR="006760B7" w:rsidRPr="00364D8B">
              <w:rPr>
                <w:rFonts w:ascii="Times New Roman" w:hAnsi="Times New Roman" w:cs="Times New Roman"/>
              </w:rPr>
              <w:t>c</w:t>
            </w:r>
            <w:r w:rsidRPr="00364D8B">
              <w:rPr>
                <w:rFonts w:ascii="Times New Roman" w:hAnsi="Times New Roman" w:cs="Times New Roman"/>
              </w:rPr>
              <w:t>lass</w:t>
            </w:r>
          </w:p>
        </w:tc>
        <w:tc>
          <w:tcPr>
            <w:tcW w:w="5380" w:type="dxa"/>
          </w:tcPr>
          <w:p w14:paraId="12E6203B" w14:textId="69DF9EA4" w:rsidR="007A5B4E" w:rsidRPr="00364D8B" w:rsidRDefault="0069326A" w:rsidP="008C38CC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355665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C38CC" w:rsidRPr="00364D8B">
                  <w:rPr>
                    <w:rFonts w:ascii="Segoe UI Symbol" w:eastAsia="ＭＳ ゴシック" w:hAnsi="Segoe UI Symbol" w:cs="Segoe UI Symbol"/>
                  </w:rPr>
                  <w:t>☐</w:t>
                </w:r>
              </w:sdtContent>
            </w:sdt>
            <w:r w:rsidR="008C38CC" w:rsidRPr="00364D8B">
              <w:rPr>
                <w:rFonts w:ascii="Times New Roman" w:hAnsi="Times New Roman" w:cs="Times New Roman"/>
              </w:rPr>
              <w:t xml:space="preserve"> Lectur</w:t>
            </w:r>
            <w:r w:rsidR="00141D4E" w:rsidRPr="00364D8B">
              <w:rPr>
                <w:rFonts w:ascii="Times New Roman" w:hAnsi="Times New Roman" w:cs="Times New Roman"/>
              </w:rPr>
              <w:t>e</w:t>
            </w:r>
            <w:r w:rsidR="007A5B4E" w:rsidRPr="00364D8B">
              <w:rPr>
                <w:rFonts w:ascii="Times New Roman" w:hAnsi="Times New Roman" w:cs="Times New Roman"/>
              </w:rPr>
              <w:t xml:space="preserve">　</w:t>
            </w:r>
            <w:sdt>
              <w:sdtPr>
                <w:rPr>
                  <w:rFonts w:ascii="Times New Roman" w:hAnsi="Times New Roman" w:cs="Times New Roman"/>
                </w:rPr>
                <w:id w:val="-138255201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A5B4E" w:rsidRPr="00364D8B">
                  <w:rPr>
                    <w:rFonts w:ascii="Segoe UI Symbol" w:eastAsia="ＭＳ ゴシック" w:hAnsi="Segoe UI Symbol" w:cs="Segoe UI Symbol"/>
                  </w:rPr>
                  <w:t>☐</w:t>
                </w:r>
              </w:sdtContent>
            </w:sdt>
            <w:r w:rsidR="008C38CC" w:rsidRPr="00364D8B">
              <w:rPr>
                <w:rFonts w:ascii="Times New Roman" w:hAnsi="Times New Roman" w:cs="Times New Roman"/>
              </w:rPr>
              <w:t xml:space="preserve"> </w:t>
            </w:r>
            <w:r w:rsidR="007A5B4E" w:rsidRPr="00364D8B">
              <w:rPr>
                <w:rFonts w:ascii="Times New Roman" w:hAnsi="Times New Roman" w:cs="Times New Roman"/>
              </w:rPr>
              <w:t>Seminar</w:t>
            </w:r>
          </w:p>
        </w:tc>
      </w:tr>
      <w:tr w:rsidR="00F24B99" w:rsidRPr="00364D8B" w14:paraId="3DC9FCB3" w14:textId="77777777" w:rsidTr="00364D8B">
        <w:trPr>
          <w:trHeight w:val="1042"/>
        </w:trPr>
        <w:tc>
          <w:tcPr>
            <w:tcW w:w="3114" w:type="dxa"/>
          </w:tcPr>
          <w:p w14:paraId="2EA2A15E" w14:textId="6C7D13AA" w:rsidR="00F24B99" w:rsidRPr="00364D8B" w:rsidRDefault="00F24B99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Course </w:t>
            </w:r>
            <w:r w:rsidR="006760B7" w:rsidRPr="00364D8B">
              <w:rPr>
                <w:rFonts w:ascii="Times New Roman" w:hAnsi="Times New Roman" w:cs="Times New Roman"/>
              </w:rPr>
              <w:t>o</w:t>
            </w:r>
            <w:r w:rsidRPr="00364D8B">
              <w:rPr>
                <w:rFonts w:ascii="Times New Roman" w:hAnsi="Times New Roman" w:cs="Times New Roman"/>
              </w:rPr>
              <w:t>bjective</w:t>
            </w:r>
            <w:r w:rsidR="008F318D" w:rsidRPr="00364D8B">
              <w:rPr>
                <w:rFonts w:ascii="Times New Roman" w:hAnsi="Times New Roman" w:cs="Times New Roman"/>
              </w:rPr>
              <w:t>s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80" w:type="dxa"/>
          </w:tcPr>
          <w:p w14:paraId="6431E5E3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50E2E05F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3015577C" w14:textId="694D2DCC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F24B99" w:rsidRPr="00364D8B" w14:paraId="274E0EEE" w14:textId="77777777" w:rsidTr="00364D8B">
        <w:trPr>
          <w:trHeight w:val="1086"/>
        </w:trPr>
        <w:tc>
          <w:tcPr>
            <w:tcW w:w="3114" w:type="dxa"/>
          </w:tcPr>
          <w:p w14:paraId="12A2876F" w14:textId="73BC9BF8" w:rsidR="00F24B99" w:rsidRPr="00364D8B" w:rsidRDefault="00F24B99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Learning </w:t>
            </w:r>
            <w:r w:rsidR="006760B7" w:rsidRPr="00364D8B">
              <w:rPr>
                <w:rFonts w:ascii="Times New Roman" w:hAnsi="Times New Roman" w:cs="Times New Roman"/>
              </w:rPr>
              <w:t>g</w:t>
            </w:r>
            <w:r w:rsidRPr="00364D8B">
              <w:rPr>
                <w:rFonts w:ascii="Times New Roman" w:hAnsi="Times New Roman" w:cs="Times New Roman"/>
              </w:rPr>
              <w:t>oals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80" w:type="dxa"/>
          </w:tcPr>
          <w:p w14:paraId="0F83FCCF" w14:textId="77777777" w:rsidR="00F24B99" w:rsidRPr="00364D8B" w:rsidRDefault="00F24B99" w:rsidP="0026577D">
            <w:pPr>
              <w:rPr>
                <w:rFonts w:ascii="Times New Roman" w:hAnsi="Times New Roman" w:cs="Times New Roman"/>
              </w:rPr>
            </w:pPr>
          </w:p>
          <w:p w14:paraId="2EFD4B3D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00325E08" w14:textId="407DA3AF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F24B99" w:rsidRPr="00364D8B" w14:paraId="12495B4C" w14:textId="77777777" w:rsidTr="00364D8B">
        <w:trPr>
          <w:trHeight w:val="1116"/>
        </w:trPr>
        <w:tc>
          <w:tcPr>
            <w:tcW w:w="3114" w:type="dxa"/>
          </w:tcPr>
          <w:p w14:paraId="767B4F8F" w14:textId="2D6ED442" w:rsidR="00F24B99" w:rsidRPr="00364D8B" w:rsidRDefault="00F24B99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 xml:space="preserve">Class </w:t>
            </w:r>
            <w:r w:rsidR="006760B7" w:rsidRPr="00364D8B">
              <w:rPr>
                <w:rFonts w:ascii="Times New Roman" w:hAnsi="Times New Roman" w:cs="Times New Roman"/>
              </w:rPr>
              <w:t>p</w:t>
            </w:r>
            <w:r w:rsidRPr="00364D8B">
              <w:rPr>
                <w:rFonts w:ascii="Times New Roman" w:hAnsi="Times New Roman" w:cs="Times New Roman"/>
              </w:rPr>
              <w:t>lan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80" w:type="dxa"/>
          </w:tcPr>
          <w:p w14:paraId="0EC0C8E7" w14:textId="501AC85F" w:rsidR="00F24B99" w:rsidRDefault="00F24B99" w:rsidP="0026577D">
            <w:pPr>
              <w:rPr>
                <w:rFonts w:ascii="Times New Roman" w:hAnsi="Times New Roman" w:cs="Times New Roman"/>
              </w:rPr>
            </w:pPr>
          </w:p>
          <w:p w14:paraId="2E85BD14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2137F64C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2FA40F8A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244222B0" w14:textId="77777777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  <w:p w14:paraId="73A81563" w14:textId="43F4DFFF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</w:tc>
      </w:tr>
      <w:tr w:rsidR="007A5B4E" w:rsidRPr="00364D8B" w14:paraId="5E986AED" w14:textId="77777777" w:rsidTr="00364D8B">
        <w:trPr>
          <w:trHeight w:val="691"/>
        </w:trPr>
        <w:tc>
          <w:tcPr>
            <w:tcW w:w="3114" w:type="dxa"/>
          </w:tcPr>
          <w:p w14:paraId="6E8B301D" w14:textId="28C5CDCC" w:rsidR="007A5B4E" w:rsidRPr="00364D8B" w:rsidRDefault="00F24B99">
            <w:pPr>
              <w:rPr>
                <w:rFonts w:ascii="Times New Roman" w:hAnsi="Times New Roman" w:cs="Times New Roman"/>
              </w:rPr>
            </w:pPr>
            <w:r w:rsidRPr="00364D8B">
              <w:rPr>
                <w:rFonts w:ascii="Times New Roman" w:hAnsi="Times New Roman" w:cs="Times New Roman"/>
              </w:rPr>
              <w:t>Textbooks</w:t>
            </w:r>
            <w:r w:rsidR="006760B7" w:rsidRPr="00364D8B">
              <w:rPr>
                <w:rFonts w:ascii="Times New Roman" w:hAnsi="Times New Roman" w:cs="Times New Roman"/>
              </w:rPr>
              <w:t>/course materials</w:t>
            </w:r>
            <w:r w:rsidR="004C3C06" w:rsidRPr="00364D8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80" w:type="dxa"/>
          </w:tcPr>
          <w:p w14:paraId="0ED86B66" w14:textId="77777777" w:rsidR="007A5B4E" w:rsidRDefault="007A5B4E" w:rsidP="0026577D">
            <w:pPr>
              <w:rPr>
                <w:rFonts w:ascii="Times New Roman" w:hAnsi="Times New Roman" w:cs="Times New Roman"/>
              </w:rPr>
            </w:pPr>
          </w:p>
          <w:p w14:paraId="6CC1B70D" w14:textId="5BB37690" w:rsidR="00364D8B" w:rsidRPr="00364D8B" w:rsidRDefault="00364D8B" w:rsidP="0026577D">
            <w:pPr>
              <w:rPr>
                <w:rFonts w:ascii="Times New Roman" w:hAnsi="Times New Roman" w:cs="Times New Roman"/>
              </w:rPr>
            </w:pPr>
          </w:p>
        </w:tc>
      </w:tr>
    </w:tbl>
    <w:p w14:paraId="231532AC" w14:textId="77777777" w:rsidR="00364D8B" w:rsidRPr="00364D8B" w:rsidRDefault="00364D8B" w:rsidP="00056702">
      <w:pPr>
        <w:ind w:leftChars="2300" w:left="4830"/>
        <w:rPr>
          <w:rFonts w:ascii="Times New Roman" w:hAnsi="Times New Roman" w:cs="Times New Roman"/>
        </w:rPr>
      </w:pPr>
    </w:p>
    <w:p w14:paraId="44CB8BBF" w14:textId="7E36DA4B" w:rsidR="0026577D" w:rsidRPr="00364D8B" w:rsidRDefault="005F4B08" w:rsidP="00056702">
      <w:pPr>
        <w:ind w:leftChars="2300" w:left="4830"/>
        <w:rPr>
          <w:rFonts w:ascii="Times New Roman" w:hAnsi="Times New Roman" w:cs="Times New Roman"/>
        </w:rPr>
      </w:pPr>
      <w:r w:rsidRPr="00364D8B">
        <w:rPr>
          <w:rFonts w:ascii="Times New Roman" w:hAnsi="Times New Roman" w:cs="Times New Roman"/>
        </w:rPr>
        <w:t>S</w:t>
      </w:r>
      <w:r w:rsidR="00CE475B" w:rsidRPr="00364D8B">
        <w:rPr>
          <w:rFonts w:ascii="Times New Roman" w:hAnsi="Times New Roman" w:cs="Times New Roman"/>
        </w:rPr>
        <w:t>ignature</w:t>
      </w:r>
      <w:r w:rsidRPr="00364D8B">
        <w:rPr>
          <w:rFonts w:ascii="Times New Roman" w:hAnsi="Times New Roman" w:cs="Times New Roman"/>
        </w:rPr>
        <w:t>:</w:t>
      </w:r>
    </w:p>
    <w:p w14:paraId="17F44DE7" w14:textId="77777777" w:rsidR="00364D8B" w:rsidRPr="00364D8B" w:rsidRDefault="00364D8B" w:rsidP="00DD488E">
      <w:pPr>
        <w:ind w:leftChars="2300" w:left="4830"/>
        <w:rPr>
          <w:rFonts w:ascii="Times New Roman" w:hAnsi="Times New Roman" w:cs="Times New Roman"/>
        </w:rPr>
      </w:pPr>
    </w:p>
    <w:p w14:paraId="311360FA" w14:textId="42D5F150" w:rsidR="002926DE" w:rsidRDefault="003A3166" w:rsidP="00DD488E">
      <w:pPr>
        <w:ind w:leftChars="2300" w:left="4830"/>
        <w:rPr>
          <w:rFonts w:ascii="Times New Roman" w:hAnsi="Times New Roman" w:cs="Times New Roman"/>
        </w:rPr>
      </w:pPr>
      <w:r w:rsidRPr="00364D8B">
        <w:rPr>
          <w:rFonts w:ascii="Times New Roman" w:hAnsi="Times New Roman" w:cs="Times New Roman"/>
        </w:rPr>
        <w:t>Title</w:t>
      </w:r>
      <w:r w:rsidR="00056702" w:rsidRPr="00364D8B">
        <w:rPr>
          <w:rFonts w:ascii="Times New Roman" w:hAnsi="Times New Roman" w:cs="Times New Roman"/>
        </w:rPr>
        <w:t>:</w:t>
      </w:r>
    </w:p>
    <w:p w14:paraId="24976DF2" w14:textId="60619542" w:rsidR="00C355B5" w:rsidRPr="00C355B5" w:rsidRDefault="00C355B5" w:rsidP="00C355B5">
      <w:pPr>
        <w:tabs>
          <w:tab w:val="left" w:pos="195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C355B5" w:rsidRPr="00C355B5" w:rsidSect="00C355B5">
      <w:footerReference w:type="default" r:id="rId7"/>
      <w:pgSz w:w="11906" w:h="16838" w:code="9"/>
      <w:pgMar w:top="1134" w:right="1701" w:bottom="851" w:left="1701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51757" w14:textId="77777777" w:rsidR="0069326A" w:rsidRDefault="0069326A" w:rsidP="007D3122">
      <w:r>
        <w:separator/>
      </w:r>
    </w:p>
  </w:endnote>
  <w:endnote w:type="continuationSeparator" w:id="0">
    <w:p w14:paraId="4264575C" w14:textId="77777777" w:rsidR="0069326A" w:rsidRDefault="0069326A" w:rsidP="007D3122">
      <w:r>
        <w:continuationSeparator/>
      </w:r>
    </w:p>
  </w:endnote>
  <w:endnote w:type="continuationNotice" w:id="1">
    <w:p w14:paraId="05A8E5A3" w14:textId="77777777" w:rsidR="0069326A" w:rsidRDefault="006932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2ACDD" w14:textId="21F55DEE" w:rsidR="002C46DE" w:rsidRPr="001F78E8" w:rsidRDefault="001F78E8" w:rsidP="002C46DE">
    <w:pPr>
      <w:rPr>
        <w:sz w:val="16"/>
        <w:szCs w:val="18"/>
      </w:rPr>
    </w:pPr>
    <w:r w:rsidRPr="001F78E8">
      <w:rPr>
        <w:sz w:val="16"/>
        <w:szCs w:val="18"/>
      </w:rPr>
      <w:t>*</w:t>
    </w:r>
    <w:r w:rsidR="00BB513A" w:rsidRPr="001F78E8">
      <w:rPr>
        <w:rFonts w:hint="eastAsia"/>
        <w:sz w:val="16"/>
        <w:szCs w:val="18"/>
      </w:rPr>
      <w:t xml:space="preserve">This </w:t>
    </w:r>
    <w:r w:rsidRPr="001F78E8">
      <w:rPr>
        <w:sz w:val="16"/>
        <w:szCs w:val="18"/>
      </w:rPr>
      <w:t>proof</w:t>
    </w:r>
    <w:r w:rsidR="00BB513A" w:rsidRPr="001F78E8">
      <w:rPr>
        <w:sz w:val="16"/>
        <w:szCs w:val="18"/>
      </w:rPr>
      <w:t xml:space="preserve"> is </w:t>
    </w:r>
    <w:r w:rsidR="006760B7" w:rsidRPr="001F78E8">
      <w:rPr>
        <w:sz w:val="16"/>
        <w:szCs w:val="18"/>
      </w:rPr>
      <w:t xml:space="preserve">required for </w:t>
    </w:r>
    <w:r w:rsidR="00BB513A" w:rsidRPr="001F78E8">
      <w:rPr>
        <w:sz w:val="16"/>
        <w:szCs w:val="18"/>
      </w:rPr>
      <w:t>the credit transfer</w:t>
    </w:r>
    <w:r w:rsidR="002C46DE" w:rsidRPr="001F78E8">
      <w:rPr>
        <w:sz w:val="16"/>
        <w:szCs w:val="18"/>
      </w:rPr>
      <w:t xml:space="preserve"> </w:t>
    </w:r>
    <w:r w:rsidR="006760B7" w:rsidRPr="001F78E8">
      <w:rPr>
        <w:sz w:val="16"/>
        <w:szCs w:val="18"/>
      </w:rPr>
      <w:t xml:space="preserve">procedure </w:t>
    </w:r>
    <w:r w:rsidR="002C46DE" w:rsidRPr="001F78E8">
      <w:rPr>
        <w:sz w:val="16"/>
        <w:szCs w:val="18"/>
      </w:rPr>
      <w:t xml:space="preserve">in the </w:t>
    </w:r>
    <w:r w:rsidR="002C46DE" w:rsidRPr="001F78E8">
      <w:rPr>
        <w:rFonts w:hint="eastAsia"/>
        <w:sz w:val="16"/>
        <w:szCs w:val="18"/>
      </w:rPr>
      <w:t>School of Foreign Studies</w:t>
    </w:r>
    <w:r w:rsidR="002C46DE" w:rsidRPr="001F78E8">
      <w:rPr>
        <w:sz w:val="16"/>
        <w:szCs w:val="18"/>
      </w:rPr>
      <w:t xml:space="preserve"> at Osaka University.</w:t>
    </w:r>
  </w:p>
  <w:p w14:paraId="774E2705" w14:textId="5D214129" w:rsidR="00F71C45" w:rsidRPr="001F78E8" w:rsidRDefault="001F78E8" w:rsidP="002C46DE">
    <w:pPr>
      <w:rPr>
        <w:sz w:val="16"/>
        <w:szCs w:val="18"/>
      </w:rPr>
    </w:pPr>
    <w:r w:rsidRPr="001F78E8">
      <w:rPr>
        <w:sz w:val="16"/>
        <w:szCs w:val="18"/>
      </w:rPr>
      <w:t>*</w:t>
    </w:r>
    <w:r w:rsidR="00F71C45" w:rsidRPr="001F78E8">
      <w:rPr>
        <w:sz w:val="16"/>
        <w:szCs w:val="18"/>
      </w:rPr>
      <w:t>Preparing this proof in an official language is acceptab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C023B" w14:textId="77777777" w:rsidR="0069326A" w:rsidRDefault="0069326A" w:rsidP="007D3122">
      <w:r>
        <w:separator/>
      </w:r>
    </w:p>
  </w:footnote>
  <w:footnote w:type="continuationSeparator" w:id="0">
    <w:p w14:paraId="19AFA55E" w14:textId="77777777" w:rsidR="0069326A" w:rsidRDefault="0069326A" w:rsidP="007D3122">
      <w:r>
        <w:continuationSeparator/>
      </w:r>
    </w:p>
  </w:footnote>
  <w:footnote w:type="continuationNotice" w:id="1">
    <w:p w14:paraId="614CB3D6" w14:textId="77777777" w:rsidR="0069326A" w:rsidRDefault="0069326A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sjAzMzM0NDYwNDVX0lEKTi0uzszPAykwrQUA5rFAUywAAAA="/>
  </w:docVars>
  <w:rsids>
    <w:rsidRoot w:val="0026577D"/>
    <w:rsid w:val="00020D4E"/>
    <w:rsid w:val="00031B95"/>
    <w:rsid w:val="00056702"/>
    <w:rsid w:val="000A7437"/>
    <w:rsid w:val="0012040C"/>
    <w:rsid w:val="00141D4E"/>
    <w:rsid w:val="00146CEF"/>
    <w:rsid w:val="00156B5F"/>
    <w:rsid w:val="001C27B5"/>
    <w:rsid w:val="001D3657"/>
    <w:rsid w:val="001F78E8"/>
    <w:rsid w:val="002010D8"/>
    <w:rsid w:val="00226512"/>
    <w:rsid w:val="0024257E"/>
    <w:rsid w:val="0026577D"/>
    <w:rsid w:val="00286851"/>
    <w:rsid w:val="002926DE"/>
    <w:rsid w:val="002C46DE"/>
    <w:rsid w:val="00340A76"/>
    <w:rsid w:val="00364D8B"/>
    <w:rsid w:val="0038347D"/>
    <w:rsid w:val="003A3166"/>
    <w:rsid w:val="003C5510"/>
    <w:rsid w:val="003E5158"/>
    <w:rsid w:val="003F7367"/>
    <w:rsid w:val="004014C9"/>
    <w:rsid w:val="004C3C06"/>
    <w:rsid w:val="004D1ED4"/>
    <w:rsid w:val="005E43C5"/>
    <w:rsid w:val="005F4B08"/>
    <w:rsid w:val="005F5BB8"/>
    <w:rsid w:val="006416EA"/>
    <w:rsid w:val="006760B7"/>
    <w:rsid w:val="00683E18"/>
    <w:rsid w:val="0069326A"/>
    <w:rsid w:val="006B70E9"/>
    <w:rsid w:val="006C3920"/>
    <w:rsid w:val="006F5D64"/>
    <w:rsid w:val="007634BE"/>
    <w:rsid w:val="007A5B4E"/>
    <w:rsid w:val="007D0AC9"/>
    <w:rsid w:val="007D3122"/>
    <w:rsid w:val="008235F1"/>
    <w:rsid w:val="0082508B"/>
    <w:rsid w:val="0088392B"/>
    <w:rsid w:val="00883D7D"/>
    <w:rsid w:val="008C38CC"/>
    <w:rsid w:val="008E4A64"/>
    <w:rsid w:val="008F318D"/>
    <w:rsid w:val="009670F3"/>
    <w:rsid w:val="00971AA7"/>
    <w:rsid w:val="0099514D"/>
    <w:rsid w:val="009C6C89"/>
    <w:rsid w:val="009D034B"/>
    <w:rsid w:val="00A128D3"/>
    <w:rsid w:val="00A51F1A"/>
    <w:rsid w:val="00A7424F"/>
    <w:rsid w:val="00A82E3F"/>
    <w:rsid w:val="00AC1454"/>
    <w:rsid w:val="00B00F2F"/>
    <w:rsid w:val="00B71EA5"/>
    <w:rsid w:val="00B77F1D"/>
    <w:rsid w:val="00BB513A"/>
    <w:rsid w:val="00C2143E"/>
    <w:rsid w:val="00C355B5"/>
    <w:rsid w:val="00C56D6C"/>
    <w:rsid w:val="00CB1B75"/>
    <w:rsid w:val="00CC5AA5"/>
    <w:rsid w:val="00CE475B"/>
    <w:rsid w:val="00D44DD4"/>
    <w:rsid w:val="00D53282"/>
    <w:rsid w:val="00DD488E"/>
    <w:rsid w:val="00E70905"/>
    <w:rsid w:val="00E872AF"/>
    <w:rsid w:val="00E97015"/>
    <w:rsid w:val="00E97F10"/>
    <w:rsid w:val="00F24B99"/>
    <w:rsid w:val="00F71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DC822BF"/>
  <w15:chartTrackingRefBased/>
  <w15:docId w15:val="{0BF5E634-79E9-4488-B9E3-46B9AE24A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6577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26577D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71EA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71EA5"/>
  </w:style>
  <w:style w:type="paragraph" w:styleId="a7">
    <w:name w:val="footer"/>
    <w:basedOn w:val="a"/>
    <w:link w:val="a8"/>
    <w:uiPriority w:val="99"/>
    <w:unhideWhenUsed/>
    <w:rsid w:val="00B71EA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71EA5"/>
  </w:style>
  <w:style w:type="character" w:styleId="a9">
    <w:name w:val="annotation reference"/>
    <w:basedOn w:val="a0"/>
    <w:uiPriority w:val="99"/>
    <w:semiHidden/>
    <w:unhideWhenUsed/>
    <w:rsid w:val="00226512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226512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226512"/>
  </w:style>
  <w:style w:type="paragraph" w:styleId="ac">
    <w:name w:val="annotation subject"/>
    <w:basedOn w:val="aa"/>
    <w:next w:val="aa"/>
    <w:link w:val="ad"/>
    <w:uiPriority w:val="99"/>
    <w:semiHidden/>
    <w:unhideWhenUsed/>
    <w:rsid w:val="00226512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226512"/>
    <w:rPr>
      <w:b/>
      <w:bCs/>
    </w:rPr>
  </w:style>
  <w:style w:type="table" w:styleId="ae">
    <w:name w:val="Table Grid"/>
    <w:basedOn w:val="a1"/>
    <w:uiPriority w:val="39"/>
    <w:rsid w:val="009C6C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020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8D111-7C14-4996-AA4F-E034B2D90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湊　涼子</dc:creator>
  <cp:keywords/>
  <dc:description/>
  <cp:lastModifiedBy>湊　涼子</cp:lastModifiedBy>
  <cp:revision>5</cp:revision>
  <cp:lastPrinted>2021-02-18T07:24:00Z</cp:lastPrinted>
  <dcterms:created xsi:type="dcterms:W3CDTF">2020-12-09T08:10:00Z</dcterms:created>
  <dcterms:modified xsi:type="dcterms:W3CDTF">2021-02-18T07:25:00Z</dcterms:modified>
</cp:coreProperties>
</file>